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00F" w:rsidRDefault="00807F10" w:rsidP="00807F10">
      <w:pPr>
        <w:pStyle w:val="Cm"/>
        <w:jc w:val="center"/>
        <w:rPr>
          <w:lang w:val="hu-HU"/>
        </w:rPr>
      </w:pPr>
      <w:r>
        <w:rPr>
          <w:lang w:val="hu-HU"/>
        </w:rPr>
        <w:t xml:space="preserve">Csapattagok neve, </w:t>
      </w:r>
      <w:proofErr w:type="spellStart"/>
      <w:r>
        <w:rPr>
          <w:lang w:val="hu-HU"/>
        </w:rPr>
        <w:t>Neptun</w:t>
      </w:r>
      <w:proofErr w:type="spellEnd"/>
      <w:r>
        <w:rPr>
          <w:lang w:val="hu-HU"/>
        </w:rPr>
        <w:t xml:space="preserve"> kódja</w:t>
      </w:r>
    </w:p>
    <w:p w:rsidR="00807F10" w:rsidRDefault="00807F10" w:rsidP="00807F10">
      <w:pPr>
        <w:pStyle w:val="Alcm"/>
        <w:jc w:val="center"/>
        <w:rPr>
          <w:sz w:val="32"/>
          <w:lang w:val="hu-HU"/>
        </w:rPr>
      </w:pPr>
      <w:r>
        <w:rPr>
          <w:sz w:val="32"/>
          <w:lang w:val="hu-HU"/>
        </w:rPr>
        <w:t>Csapat kód</w:t>
      </w:r>
    </w:p>
    <w:p w:rsidR="00C3059F" w:rsidRDefault="00C3059F" w:rsidP="00807F10">
      <w:pPr>
        <w:pStyle w:val="Cmsor1"/>
        <w:rPr>
          <w:lang w:val="hu-HU"/>
        </w:rPr>
      </w:pPr>
      <w:r>
        <w:rPr>
          <w:lang w:val="hu-HU"/>
        </w:rPr>
        <w:t>Feladatkiírás</w:t>
      </w:r>
    </w:p>
    <w:p w:rsidR="00C3059F" w:rsidRPr="00C3059F" w:rsidRDefault="00C3059F" w:rsidP="00C3059F">
      <w:pPr>
        <w:rPr>
          <w:lang w:val="hu-HU"/>
        </w:rPr>
      </w:pPr>
      <w:r>
        <w:rPr>
          <w:lang w:val="hu-HU"/>
        </w:rPr>
        <w:t>A hivatalos feladatkiírás megismétlése, hogy a dokumentáció önhordó legyen.</w:t>
      </w:r>
      <w:bookmarkStart w:id="0" w:name="_GoBack"/>
      <w:bookmarkEnd w:id="0"/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Adatmodell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 xml:space="preserve">A használt adatmodell elemeinek strukturált leírása (formázott lista vagy UML osztálydiagram formájában), továbbá </w:t>
      </w:r>
      <w:r w:rsidRPr="00807F10">
        <w:rPr>
          <w:i/>
          <w:lang w:val="hu-HU"/>
        </w:rPr>
        <w:t>rövid</w:t>
      </w:r>
      <w:r>
        <w:rPr>
          <w:lang w:val="hu-HU"/>
        </w:rPr>
        <w:t xml:space="preserve"> ismertetése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Tranzakciók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 xml:space="preserve">A megvalósított tranzakciók szignatúrájának (név és paraméter lista) és működésének </w:t>
      </w:r>
      <w:r w:rsidRPr="00807F10">
        <w:rPr>
          <w:i/>
          <w:lang w:val="hu-HU"/>
        </w:rPr>
        <w:t>rövid</w:t>
      </w:r>
      <w:r>
        <w:rPr>
          <w:lang w:val="hu-HU"/>
        </w:rPr>
        <w:t xml:space="preserve"> ismertetése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Specifikációnak való megfelelés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 xml:space="preserve">A kiadott specifikáció pontjainak és az elkészített megoldás elemeinek megfeleltetése felsorolásszerűen. Pl.: a B követelményt az X </w:t>
      </w:r>
      <w:proofErr w:type="spellStart"/>
      <w:r>
        <w:rPr>
          <w:lang w:val="hu-HU"/>
        </w:rPr>
        <w:t>Participant</w:t>
      </w:r>
      <w:proofErr w:type="spellEnd"/>
      <w:r>
        <w:rPr>
          <w:lang w:val="hu-HU"/>
        </w:rPr>
        <w:t xml:space="preserve"> Y változója (vagy a T tranzakció Z. </w:t>
      </w:r>
      <w:proofErr w:type="gramStart"/>
      <w:r>
        <w:rPr>
          <w:lang w:val="hu-HU"/>
        </w:rPr>
        <w:t>sora</w:t>
      </w:r>
      <w:proofErr w:type="gramEnd"/>
      <w:r>
        <w:rPr>
          <w:lang w:val="hu-HU"/>
        </w:rPr>
        <w:t>) valósítja meg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Teszt szcenárió futtatása</w:t>
      </w:r>
    </w:p>
    <w:p w:rsidR="00807F10" w:rsidRPr="00807F10" w:rsidRDefault="00807F10" w:rsidP="00807F10">
      <w:pPr>
        <w:rPr>
          <w:lang w:val="hu-HU"/>
        </w:rPr>
      </w:pPr>
      <w:r>
        <w:rPr>
          <w:lang w:val="hu-HU"/>
        </w:rPr>
        <w:t>A specifikációban megadott szcenárió „végigjátszásához” szükséges lépések részletes dokumentálása (tehát a hívás során átadott objektumok változóinak pontos értékeivel együtt).</w:t>
      </w:r>
    </w:p>
    <w:sectPr w:rsidR="00807F10" w:rsidRPr="00807F1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E603B"/>
    <w:multiLevelType w:val="hybridMultilevel"/>
    <w:tmpl w:val="F2D46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3NDM0NLQ0NTAzsjBR0lEKTi0uzszPAykwqgUACbMsziwAAAA="/>
  </w:docVars>
  <w:rsids>
    <w:rsidRoot w:val="00807F10"/>
    <w:rsid w:val="00055237"/>
    <w:rsid w:val="000C29F1"/>
    <w:rsid w:val="0065300F"/>
    <w:rsid w:val="00683BA5"/>
    <w:rsid w:val="00807F10"/>
    <w:rsid w:val="00C30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CABD594-0EAC-4ECA-9120-47665D96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 Klenik</dc:creator>
  <cp:keywords/>
  <dc:description/>
  <cp:lastModifiedBy>Attila Klenik</cp:lastModifiedBy>
  <cp:revision>2</cp:revision>
  <dcterms:created xsi:type="dcterms:W3CDTF">2018-05-03T04:39:00Z</dcterms:created>
  <dcterms:modified xsi:type="dcterms:W3CDTF">2018-05-09T10:08:00Z</dcterms:modified>
</cp:coreProperties>
</file>